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10, Number Passed Filter: 910</w:t>
      </w:r>
      <w:r>
        <w:br/>
      </w:r>
      <w:r>
        <w:rPr>
          <w:rStyle w:val="VerbatimChar"/>
        </w:rPr>
        <w:t xml:space="preserve">## I Codes: 2 (0.21978%)</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hlorophyll_a_uncorrected_for_pheophytin_Sample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hlorophyll_a_uncorrected_for_pheophytin_Sample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hlorophyll_a_uncorrected_for_pheophytin_Sample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67"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6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68"/>
    <w:bookmarkStart w:id="69"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Chlorophyll a uncorrected for pheophytin</dc:title>
  <dc:creator/>
  <cp:keywords/>
  <dcterms:created xsi:type="dcterms:W3CDTF">2022-07-08T17:35:21Z</dcterms:created>
  <dcterms:modified xsi:type="dcterms:W3CDTF">2022-07-08T17: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